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United</w:t>
      </w:r>
      <w:r>
        <w:t xml:space="preserve"> </w:t>
      </w:r>
      <w:r>
        <w:t xml:space="preserve">States</w:t>
      </w:r>
      <w:r>
        <w:t xml:space="preserve"> </w:t>
      </w:r>
      <w:r>
        <w:t xml:space="preserve">Miami</w:t>
      </w:r>
    </w:p>
    <w:bookmarkStart w:id="21" w:name="X3d68c6ec173284cc364c314f07449e846ecd304"/>
    <w:p>
      <w:pPr>
        <w:pStyle w:val="Heading1"/>
      </w:pPr>
      <w:r>
        <w:t xml:space="preserve">Scholarship Application Letter for Paramedic Program</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Paramedic Education Foundation</w:t>
      </w:r>
      <w:r>
        <w:br/>
      </w:r>
      <w:r>
        <w:t xml:space="preserve">123 Healthcare Boulevard, Suite 500</w:t>
      </w:r>
      <w:r>
        <w:br/>
      </w:r>
      <w:r>
        <w:t xml:space="preserve">Miami, Florida 33139</w:t>
      </w:r>
    </w:p>
    <w:bookmarkStart w:id="20" w:name="Xccbadcba2f8a61f0a2f93e2c7cd2492b4e83da7"/>
    <w:p>
      <w:pPr>
        <w:pStyle w:val="Heading2"/>
      </w:pPr>
      <w:r>
        <w:t xml:space="preserve">Subject: Scholarship Application for Paramedic Program in United States Miami</w:t>
      </w:r>
    </w:p>
    <w:p>
      <w:pPr>
        <w:pStyle w:val="FirstParagraph"/>
      </w:pPr>
      <w:r>
        <w:t xml:space="preserve">To the Esteemed Scholarship Committee,</w:t>
      </w:r>
    </w:p>
    <w:p>
      <w:pPr>
        <w:pStyle w:val="BodyText"/>
      </w:pPr>
      <w:r>
        <w:t xml:space="preserve">It is with profound enthusiasm and unwavering commitment that I submit this scholarship application letter for consideration toward my advanced training as a certified Paramedic within the vibrant community of United States Miami. As a dedicated aspiring emergency medical services professional deeply committed to serving South Florida's diverse population, I am seeking financial support to complete my Paramedic program at the prestigious Miami Dade College Emergency Medical Services Center—a cornerstone institution for life-saving care in our region. This Scholarship Application Letter represents not merely an academic pursuit but a solemn pledge to transform my passion for emergency medical care into tangible community impact across the unique landscape of United States Miami.</w:t>
      </w:r>
    </w:p>
    <w:p>
      <w:pPr>
        <w:pStyle w:val="BodyText"/>
      </w:pPr>
      <w:r>
        <w:t xml:space="preserve">My journey toward becoming a Paramedic began during my volunteer work with the Coral Gables Community Emergency Response Team (CERT), where I witnessed firsthand how critical timely, skilled interventions are in Miami's densely populated urban corridors and hurricane-prone coastal neighborhoods. During Hurricane Irma’s aftermath in 2017, I assisted in triaging patients amid power outages and flooded streets—experiences that crystallized my resolve to master advanced life support techniques. In those chaotic hours, I realized that becoming a Paramedic transcends clinical skills; it demands cultural fluency to serve Miami’s rich tapestry of Spanish-speaking residents, Haitian Creole communities, and international visitors who rely on emergency services during crises. The United States Miami ecosystem—where 70% of the population is foreign-born—requires paramedics who understand linguistic nuances and cultural contexts to provide truly effective care. My previous EMT-Basic certification from the Florida Department of Health has equipped me with foundational skills, but I now seek advanced training to address complex medical emergencies ranging from cardiac events in our aging population to trauma incidents during major tourism seasons.</w:t>
      </w:r>
    </w:p>
    <w:p>
      <w:pPr>
        <w:pStyle w:val="BodyText"/>
      </w:pPr>
      <w:r>
        <w:t xml:space="preserve">What draws me specifically to Miami’s Paramedic program is its unparalleled integration of urban emergency medicine and cultural competency training. The curriculum at Miami Dade College emphasizes real-world scenarios unique to South Florida, including mass-casualty drills simulating cruise ship accidents in PortMiami, diabetes management for our growing senior community, and protocols for responding to opioid overdoses in high-density tourist districts. I am particularly inspired by the program’s partnership with Jackson Memorial Hospital's Level I Trauma Center—one of the busiest emergency facilities in the nation—where students gain exposure to critical cases that demand immediate action. This environment mirrors my vision of working alongside Miami-Dade Fire Rescue as a Paramedic, where rapid response can mean life or death during summer heatwaves or tropical storm events. In United States Miami, we do not just respond to emergencies; we are the first line of defense for families navigating crises in a city that never sleeps.</w:t>
      </w:r>
    </w:p>
    <w:p>
      <w:pPr>
        <w:pStyle w:val="BodyText"/>
      </w:pPr>
      <w:r>
        <w:t xml:space="preserve">Financial barriers have long threatened my educational trajectory. As the first-generation college student in my family and a single parent supporting two children, I’ve balanced part-time work at a local pharmacy with academic pursuits, limiting my capacity to invest in advanced paramedic training. The estimated $12,000 tuition for this program would require me to accumulate significant debt—money that could otherwise fund life-saving equipment for community health initiatives. This scholarship represents far more than financial relief; it is an investment in creating a future where I can serve Miami’s most vulnerable without financial burden. I have meticulously budgeted to minimize reliance on loans, but the specialized equipment, clinical rotations, and National Registry of Emergency Medical Technicians (NREMT) exam fees remain significant hurdles. Your support would empower me to focus entirely on mastering critical skills like advanced airway management and pediatric trauma response—competencies vital for Miami’s diverse patient base.</w:t>
      </w:r>
    </w:p>
    <w:p>
      <w:pPr>
        <w:pStyle w:val="BodyText"/>
      </w:pPr>
      <w:r>
        <w:t xml:space="preserve">My long-term vision as a Paramedic in United States Miami extends beyond clinical excellence. I aspire to co-develop a mobile health initiative targeting underserved neighborhoods in Little Havana and Overtown, collaborating with community leaders to provide preventive care education alongside emergency services. Having navigated language barriers while volunteering at the Cuban American Community Health Center, I understand that trust is built through cultural humility—whether explaining medical procedures in Spanish or respecting traditional healing practices. My goal is to become a bridge between Miami’s healthcare system and communities often overlooked by emergency response networks. Upon graduation, I will proudly serve with Miami-Dade Fire Rescue Department’s Paramedic Division, where my dual-language proficiency (Spanish/English) and community-rooted perspective will enhance our team’s ability to deliver equitable care during crises like the recent opioid epidemic or extreme weather events.</w:t>
      </w:r>
    </w:p>
    <w:p>
      <w:pPr>
        <w:pStyle w:val="BodyText"/>
      </w:pPr>
      <w:r>
        <w:t xml:space="preserve">This scholarship opportunity embodies the very essence of what makes Miami exceptional: its commitment to nurturing leaders who serve not just with skill, but with heart. I have researched every aspect of the Paramedic program in United States Miami and am prepared to dedicate myself fully—attending all 1,000+ clinical hours, mentoring new EMTs through peer programs at MDC, and contributing to the community’s resilience. Your investment in my education will yield a ripple effect: I will not only become a Paramedic but an advocate who ensures every resident of Miami receives compassionate, competent care when they need it most.</w:t>
      </w:r>
    </w:p>
    <w:p>
      <w:pPr>
        <w:pStyle w:val="BodyText"/>
      </w:pPr>
      <w:r>
        <w:t xml:space="preserve">Thank you for considering this Scholarship Application Letter. I welcome the opportunity to discuss how my background, vision, and dedication align with your mission to strengthen emergency medical services across our community. I have attached all required documentation including academic transcripts, letters of recommendation from Dr. Elena Rodriguez (Medical Director at Coral Gables Hospital) and Maria Garcia (Coordinator of Miami CERT), and proof of financial need. I am available for an interview at your earliest convenience and can be reached by phone or email.</w:t>
      </w:r>
    </w:p>
    <w:p>
      <w:pPr>
        <w:pStyle w:val="BodyText"/>
      </w:pPr>
      <w:r>
        <w:t xml:space="preserve">Sincerely,</w:t>
      </w:r>
    </w:p>
    <w:p>
      <w:pPr>
        <w:pStyle w:val="BodyText"/>
      </w:pPr>
      <w:r>
        <w:t xml:space="preserve">[Your Typed Name]</w:t>
      </w:r>
    </w:p>
    <w:p>
      <w:pPr>
        <w:pStyle w:val="BodyText"/>
      </w:pPr>
      <w:r>
        <w:t xml:space="preserve">Aspiring Paramedic | United States Miami Resid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United States Miami</dc:title>
  <dc:creator/>
  <cp:keywords/>
  <dcterms:created xsi:type="dcterms:W3CDTF">2026-07-23T21:27:33Z</dcterms:created>
  <dcterms:modified xsi:type="dcterms:W3CDTF">2026-07-23T21:27:33Z</dcterms:modified>
</cp:coreProperties>
</file>

<file path=docProps/custom.xml><?xml version="1.0" encoding="utf-8"?>
<Properties xmlns="http://schemas.openxmlformats.org/officeDocument/2006/custom-properties" xmlns:vt="http://schemas.openxmlformats.org/officeDocument/2006/docPropsVTypes"/>
</file>